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E912A" w14:textId="25F76CB4" w:rsidR="0059310E" w:rsidRPr="007E7DE9" w:rsidRDefault="007E7DE9" w:rsidP="00982364">
      <w:pPr>
        <w:jc w:val="center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7E7DE9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Implicit Memory </w:t>
      </w:r>
      <w:r w:rsidR="00756F44" w:rsidRPr="007E7DE9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References</w:t>
      </w:r>
    </w:p>
    <w:p w14:paraId="5A5F5DAF" w14:textId="77777777" w:rsidR="00931A91" w:rsidRPr="0055109A" w:rsidRDefault="00931A91" w:rsidP="0055109A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5510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rgh</w:t>
      </w:r>
      <w:proofErr w:type="spellEnd"/>
      <w:r w:rsidRPr="005510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J. A. (2011). Unconscious Thought Theory and Its Discontents: A Critique of the Critiques. Social Cognition, 29(6), 629–647. </w:t>
      </w:r>
      <w:hyperlink r:id="rId4" w:history="1">
        <w:r w:rsidRPr="0055109A">
          <w:rPr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doi.org/10.1521/soco.2011.29.6.629</w:t>
        </w:r>
      </w:hyperlink>
    </w:p>
    <w:p w14:paraId="02CF6F51" w14:textId="77777777" w:rsidR="00091569" w:rsidRPr="0055109A" w:rsidRDefault="00091569" w:rsidP="0055109A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510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Bowers, P. (1978). Hypnotizability, Creativity and the Role of Effortless Experiencing. International Journal of Clinical and Experimental Hypnosis, 26(3), 184–202. </w:t>
      </w:r>
      <w:hyperlink r:id="rId5" w:history="1">
        <w:r w:rsidRPr="0055109A">
          <w:rPr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doi.org/10.1080/00207147808409320</w:t>
        </w:r>
      </w:hyperlink>
    </w:p>
    <w:p w14:paraId="3286C995" w14:textId="77777777" w:rsidR="00A4441B" w:rsidRDefault="00A4441B" w:rsidP="0055109A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4441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rown, D. P., &amp; Fromm, E. (1986). Hypnotherapy and Hypnoanalysis. Lawrence Erlbaum Associates.</w:t>
      </w:r>
    </w:p>
    <w:p w14:paraId="42BD85B2" w14:textId="77777777" w:rsidR="001D7194" w:rsidRPr="001D7194" w:rsidRDefault="001D7194" w:rsidP="00910B2F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D719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Brown, D. P., &amp; Elliott, D. S. (2016). Attachment disturbances in adults: Treatment for comprehensive repair (p. 752). W </w:t>
      </w:r>
      <w:proofErr w:type="spellStart"/>
      <w:r w:rsidRPr="001D719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</w:t>
      </w:r>
      <w:proofErr w:type="spellEnd"/>
      <w:r w:rsidRPr="001D719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Norton &amp; Co.</w:t>
      </w:r>
    </w:p>
    <w:p w14:paraId="4926F4B2" w14:textId="77777777" w:rsidR="00931A91" w:rsidRPr="0055109A" w:rsidRDefault="00931A91" w:rsidP="0055109A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5510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jksterhuis</w:t>
      </w:r>
      <w:proofErr w:type="spellEnd"/>
      <w:r w:rsidRPr="005510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A. (2004). I Like Myself but I Don’t Know Why: Enhancing Implicit Self-Esteem by Subliminal Evaluative Conditioning. Journal of Personality and Social Psychology, 86(2), 345–355. </w:t>
      </w:r>
      <w:hyperlink r:id="rId6" w:history="1">
        <w:r w:rsidRPr="0055109A">
          <w:rPr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doi.org/10.1037/0022-3514.86.2.345</w:t>
        </w:r>
      </w:hyperlink>
    </w:p>
    <w:p w14:paraId="2C31CBB0" w14:textId="77777777" w:rsidR="00931A91" w:rsidRPr="0055109A" w:rsidRDefault="00931A91" w:rsidP="0055109A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5510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jksterhuis</w:t>
      </w:r>
      <w:proofErr w:type="spellEnd"/>
      <w:r w:rsidRPr="005510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A., &amp; Meurs, T. (2006). Where creativity resides: The generative power of unconscious thought. Consciousness and Cognition, 15(1), 135–146. </w:t>
      </w:r>
      <w:hyperlink r:id="rId7" w:history="1">
        <w:r w:rsidRPr="0055109A">
          <w:rPr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doi.org/10.1016/j.concog.2005.04.007</w:t>
        </w:r>
      </w:hyperlink>
    </w:p>
    <w:p w14:paraId="19AC51C4" w14:textId="5583DF76" w:rsidR="00C10B66" w:rsidRDefault="00C10B66" w:rsidP="007E7DE9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:u w:val="single"/>
          <w14:ligatures w14:val="none"/>
        </w:rPr>
      </w:pPr>
      <w:r w:rsidRPr="00B8512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Ellis, C. T., </w:t>
      </w:r>
      <w:proofErr w:type="spellStart"/>
      <w:r w:rsidRPr="00B8512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kalaban</w:t>
      </w:r>
      <w:proofErr w:type="spellEnd"/>
      <w:r w:rsidRPr="00B8512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L. J., Yates, T. S., </w:t>
      </w:r>
      <w:proofErr w:type="spellStart"/>
      <w:r w:rsidRPr="00B8512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jjanki</w:t>
      </w:r>
      <w:proofErr w:type="spellEnd"/>
      <w:r w:rsidRPr="00B8512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V. R., Córdova, N. I., &amp; Turk-Browne, N. B. (2021). Evidence of hippocampal learning in human infants. </w:t>
      </w:r>
      <w:r w:rsidRPr="00B8512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Current Biology</w:t>
      </w:r>
      <w:r w:rsidRPr="00B8512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Pr="00B8512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31</w:t>
      </w:r>
      <w:r w:rsidRPr="00B8512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(15), 3358-3364.e4. </w:t>
      </w:r>
      <w:hyperlink r:id="rId8" w:history="1">
        <w:r w:rsidRPr="00B85125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016/j.cub.2021.04.072</w:t>
        </w:r>
      </w:hyperlink>
    </w:p>
    <w:p w14:paraId="38075A55" w14:textId="77777777" w:rsidR="007E2995" w:rsidRPr="007E2995" w:rsidRDefault="007E2995" w:rsidP="0055109A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E299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romm, E. (1992). An ego-psychological theory of hypnosis. In Contemporary hypnosis research (pp. 131–148). The Guilford Press.</w:t>
      </w:r>
    </w:p>
    <w:p w14:paraId="271D5BA5" w14:textId="77777777" w:rsidR="00A4441B" w:rsidRPr="0055109A" w:rsidRDefault="00A4441B" w:rsidP="0055109A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510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Fromm, E., Oberlander, M. I., &amp; Gruenewald, D. (1970). Perceptual and Cognitive Processes in Different States of Consciousness: The Waking State and Hypnosis. Journal of Projective Techniques and Personality Assessment, 34(5), 375–387. </w:t>
      </w:r>
      <w:hyperlink r:id="rId9" w:history="1">
        <w:r w:rsidRPr="0055109A">
          <w:rPr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doi.org/10.1080/0091651X.1970.10380270</w:t>
        </w:r>
      </w:hyperlink>
    </w:p>
    <w:p w14:paraId="615B2D0D" w14:textId="77777777" w:rsidR="00CF3562" w:rsidRPr="00CF3562" w:rsidRDefault="00CF3562" w:rsidP="0055109A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F356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azzaniga, M. S. (1985). The Social Brain: Discovering the Networks of the Mind (First Edition, First Printing). Basic Books.</w:t>
      </w:r>
    </w:p>
    <w:p w14:paraId="530E7E80" w14:textId="77777777" w:rsidR="00795154" w:rsidRDefault="00795154" w:rsidP="007E7DE9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E01F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Gobel, E. W., Blomeke, K., </w:t>
      </w:r>
      <w:proofErr w:type="spellStart"/>
      <w:r w:rsidRPr="003E01F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adikoff</w:t>
      </w:r>
      <w:proofErr w:type="spellEnd"/>
      <w:r w:rsidRPr="003E01F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C., Simuni, T., Weintraub, S., &amp; Reber, P. J. (2013). Implicit perceptual-motor skill learning in mild cognitive impairment and Parkinson’s disease. </w:t>
      </w:r>
      <w:r w:rsidRPr="003E01F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Neuropsychology</w:t>
      </w:r>
      <w:r w:rsidRPr="003E01F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Pr="003E01F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27</w:t>
      </w:r>
      <w:r w:rsidRPr="003E01F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(3), 314–321. </w:t>
      </w:r>
      <w:hyperlink r:id="rId10" w:history="1">
        <w:r w:rsidRPr="003E01FA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037/a0032305</w:t>
        </w:r>
      </w:hyperlink>
    </w:p>
    <w:p w14:paraId="6E17C45F" w14:textId="77777777" w:rsidR="00795154" w:rsidRDefault="00795154" w:rsidP="007E7DE9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:u w:val="single"/>
          <w14:ligatures w14:val="none"/>
        </w:rPr>
      </w:pPr>
      <w:r w:rsidRPr="00825A0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Graf, P., Squire, L. R., &amp; Mandler, G. (1984). The information that amnesic patients do not forget. </w:t>
      </w:r>
      <w:r w:rsidRPr="00825A0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ournal of Experimental Psychology: Learning, Memory, and Cognition</w:t>
      </w:r>
      <w:r w:rsidRPr="00825A0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Pr="00825A0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10</w:t>
      </w:r>
      <w:r w:rsidRPr="00825A0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(1), 164–178. </w:t>
      </w:r>
      <w:hyperlink r:id="rId11" w:history="1">
        <w:r w:rsidRPr="00825A04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037/0278-7393.10.1.164</w:t>
        </w:r>
      </w:hyperlink>
    </w:p>
    <w:p w14:paraId="3A6D44B5" w14:textId="77777777" w:rsidR="004C4AB4" w:rsidRPr="004C4AB4" w:rsidRDefault="004C4AB4" w:rsidP="004C4AB4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4AB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Kihlstrom, J. F. (1980). Posthypnotic amnesia for recently learned material: Interactions with “episodic” and “semantic” memory. Cognitive Psychology, 12(2), 227–251. </w:t>
      </w:r>
      <w:hyperlink r:id="rId12" w:history="1">
        <w:r w:rsidRPr="004C4AB4">
          <w:rPr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doi.org/10.1016/0010-0285(80)90010-9</w:t>
        </w:r>
      </w:hyperlink>
    </w:p>
    <w:p w14:paraId="20D5627B" w14:textId="77777777" w:rsidR="00795154" w:rsidRDefault="00795154" w:rsidP="007E7DE9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:u w:val="single"/>
          <w14:ligatures w14:val="none"/>
        </w:rPr>
      </w:pPr>
      <w:r w:rsidRPr="00224BF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Knight, D. C., Waters, N. S., &amp; </w:t>
      </w:r>
      <w:proofErr w:type="spellStart"/>
      <w:r w:rsidRPr="00224BF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ndettini</w:t>
      </w:r>
      <w:proofErr w:type="spellEnd"/>
      <w:r w:rsidRPr="00224BF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P. A. (2009). Neural substrates of explicit and implicit fear memory. </w:t>
      </w:r>
      <w:proofErr w:type="spellStart"/>
      <w:r w:rsidRPr="00224BF0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NeuroImage</w:t>
      </w:r>
      <w:proofErr w:type="spellEnd"/>
      <w:r w:rsidRPr="00224BF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Pr="00224BF0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45</w:t>
      </w:r>
      <w:r w:rsidRPr="00224BF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(1), 208–214. </w:t>
      </w:r>
      <w:hyperlink r:id="rId13" w:history="1">
        <w:r w:rsidRPr="00224BF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016/j.neuroimage.2008.11.015</w:t>
        </w:r>
      </w:hyperlink>
    </w:p>
    <w:p w14:paraId="2D5171F0" w14:textId="46A51CC5" w:rsidR="00CA3FB2" w:rsidRPr="00CA3FB2" w:rsidRDefault="00CA3FB2" w:rsidP="007E7DE9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3FB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Lankton, Steven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2023). A functional model of states of consciousness: Integrating Social Cognitive Theory and State Theory. Society of Clinical and Experimental Hypnosis, 74</w:t>
      </w:r>
      <w:r w:rsidRPr="00CA3FB2">
        <w:rPr>
          <w:rFonts w:ascii="Times New Roman" w:eastAsia="Times New Roman" w:hAnsi="Times New Roman" w:cs="Times New Roman"/>
          <w:kern w:val="0"/>
          <w:sz w:val="24"/>
          <w:szCs w:val="24"/>
          <w:vertAlign w:val="superscript"/>
          <w14:ligatures w14:val="none"/>
        </w:rPr>
        <w:t>th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nual Workshops &amp; Scientific Program.</w:t>
      </w:r>
    </w:p>
    <w:p w14:paraId="070A8FDB" w14:textId="77777777" w:rsidR="00D3775A" w:rsidRPr="00D3775A" w:rsidRDefault="00D3775A" w:rsidP="007E7DE9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3775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LeDoux, J. E., Romanski, L., &amp; </w:t>
      </w:r>
      <w:proofErr w:type="spellStart"/>
      <w:r w:rsidRPr="00D3775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Xagoraris</w:t>
      </w:r>
      <w:proofErr w:type="spellEnd"/>
      <w:r w:rsidRPr="00D3775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A. (1989). Indelibility of Subcortical Emotional Memories. </w:t>
      </w:r>
      <w:r w:rsidRPr="00D3775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ournal of Cognitive Neuroscience</w:t>
      </w:r>
      <w:r w:rsidRPr="00D3775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Pr="00D3775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1</w:t>
      </w:r>
      <w:r w:rsidRPr="00D3775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(3), 238–243. </w:t>
      </w:r>
      <w:hyperlink r:id="rId14" w:history="1">
        <w:r w:rsidRPr="00D3775A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162/jocn.1989.1.3.238</w:t>
        </w:r>
      </w:hyperlink>
    </w:p>
    <w:p w14:paraId="56FB3D50" w14:textId="77777777" w:rsidR="00795154" w:rsidRPr="00370213" w:rsidRDefault="00795154" w:rsidP="007E7DE9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7021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Lewicki, P. (1986). Processing information about covariations that cannot be articulated. </w:t>
      </w:r>
      <w:r w:rsidRPr="00370213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ournal of Experimental Psychology: Learning, Memory, and Cognition</w:t>
      </w:r>
      <w:r w:rsidRPr="0037021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Pr="00370213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12</w:t>
      </w:r>
      <w:r w:rsidRPr="0037021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135–146. </w:t>
      </w:r>
      <w:hyperlink r:id="rId15" w:history="1">
        <w:r w:rsidRPr="00370213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037/0278-7393.12.1.135</w:t>
        </w:r>
      </w:hyperlink>
    </w:p>
    <w:p w14:paraId="08BD6428" w14:textId="77777777" w:rsidR="00910B2F" w:rsidRDefault="00795154" w:rsidP="0062104B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:u w:val="single"/>
          <w14:ligatures w14:val="none"/>
        </w:rPr>
      </w:pPr>
      <w:r w:rsidRPr="00A41E4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Lewicki, P., </w:t>
      </w:r>
      <w:proofErr w:type="spellStart"/>
      <w:r w:rsidRPr="00A41E4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zyzewska</w:t>
      </w:r>
      <w:proofErr w:type="spellEnd"/>
      <w:r w:rsidRPr="00A41E4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M., &amp; Hoffman, H. (1987). Unconscious acquisition of complex procedural knowledge. </w:t>
      </w:r>
      <w:r w:rsidRPr="00A41E4C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ournal of Experimental Psychology: Learning, Memory, and Cognition</w:t>
      </w:r>
      <w:r w:rsidRPr="00A41E4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Pr="00A41E4C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13</w:t>
      </w:r>
      <w:r w:rsidRPr="00A41E4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523–530. </w:t>
      </w:r>
      <w:hyperlink r:id="rId16" w:history="1">
        <w:r w:rsidRPr="00A41E4C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037/0278-7393.13.4.523</w:t>
        </w:r>
      </w:hyperlink>
    </w:p>
    <w:p w14:paraId="2340A426" w14:textId="77777777" w:rsidR="00910B2F" w:rsidRPr="00910B2F" w:rsidRDefault="00910B2F" w:rsidP="00910B2F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10B2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arra, F., George, C., </w:t>
      </w:r>
      <w:proofErr w:type="spellStart"/>
      <w:r w:rsidRPr="00910B2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alalou</w:t>
      </w:r>
      <w:proofErr w:type="spellEnd"/>
      <w:r w:rsidRPr="00910B2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K., &amp; Januel, D. (2017). Ideal Parent Figure method in the treatment of complex posttraumatic stress disorder related to childhood trauma: A pilot study. European Journal of </w:t>
      </w:r>
      <w:proofErr w:type="spellStart"/>
      <w:r w:rsidRPr="00910B2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sychotraumatology</w:t>
      </w:r>
      <w:proofErr w:type="spellEnd"/>
      <w:r w:rsidRPr="00910B2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8(1), 1400879. </w:t>
      </w:r>
      <w:hyperlink r:id="rId17" w:history="1">
        <w:r w:rsidRPr="00910B2F">
          <w:rPr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doi.org/10.1080/20008198.2017.1400879</w:t>
        </w:r>
      </w:hyperlink>
    </w:p>
    <w:p w14:paraId="44D0BCEA" w14:textId="64B803D5" w:rsidR="0062104B" w:rsidRPr="0062104B" w:rsidRDefault="0062104B" w:rsidP="0062104B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2104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eck, T. C., Seinfeld, S., </w:t>
      </w:r>
      <w:proofErr w:type="spellStart"/>
      <w:r w:rsidRPr="0062104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glioti</w:t>
      </w:r>
      <w:proofErr w:type="spellEnd"/>
      <w:r w:rsidRPr="0062104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S. M., &amp; Slater, M. (2013). Putting yourself in the skin of a black avatar reduces implicit racial bias. Consciousness and Cognition, 22(3), 779–787. </w:t>
      </w:r>
      <w:hyperlink r:id="rId18" w:history="1">
        <w:r w:rsidRPr="0062104B">
          <w:rPr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doi.org/10.1016/j.concog.2013.04.016</w:t>
        </w:r>
      </w:hyperlink>
    </w:p>
    <w:p w14:paraId="433EEDBE" w14:textId="77777777" w:rsidR="00795154" w:rsidRPr="00A957F8" w:rsidRDefault="00795154" w:rsidP="007E7DE9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957F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eber, P. J. (2013). The neural basis of implicit learning and memory: A review of neuropsychological and neuroimaging research. </w:t>
      </w:r>
      <w:proofErr w:type="spellStart"/>
      <w:r w:rsidRPr="00A957F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Neuropsychologia</w:t>
      </w:r>
      <w:proofErr w:type="spellEnd"/>
      <w:r w:rsidRPr="00A957F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Pr="00A957F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51</w:t>
      </w:r>
      <w:r w:rsidRPr="00A957F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(10), 2026–2042. </w:t>
      </w:r>
      <w:hyperlink r:id="rId19" w:history="1">
        <w:r w:rsidRPr="00A957F8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016/j.neuropsychologia.2013.06.019</w:t>
        </w:r>
      </w:hyperlink>
    </w:p>
    <w:p w14:paraId="27D22261" w14:textId="77777777" w:rsidR="008E5940" w:rsidRPr="008E5940" w:rsidRDefault="008E5940" w:rsidP="007E7DE9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594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chacter, D. L. (1987). Implicit memory: History and current status. </w:t>
      </w:r>
      <w:r w:rsidRPr="008E5940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ournal of Experimental Psychology: Learning, Memory, and Cognition</w:t>
      </w:r>
      <w:r w:rsidRPr="008E594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Pr="008E5940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13</w:t>
      </w:r>
      <w:r w:rsidRPr="008E594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(3), 501–518. </w:t>
      </w:r>
      <w:hyperlink r:id="rId20" w:history="1">
        <w:r w:rsidRPr="008E59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037/0278-7393.13.3.501</w:t>
        </w:r>
      </w:hyperlink>
    </w:p>
    <w:p w14:paraId="19D04E28" w14:textId="77777777" w:rsidR="00E93106" w:rsidRDefault="00E93106" w:rsidP="007E7DE9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:u w:val="single"/>
          <w14:ligatures w14:val="none"/>
        </w:rPr>
      </w:pPr>
      <w:r w:rsidRPr="00D7788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chultz, D. H., &amp; Helmstetter, F. J. (2010). Classical Conditioning of Autonomic Fear Responses Is Independent of Contingency Awareness. </w:t>
      </w:r>
      <w:r w:rsidRPr="00D7788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ournal of Experimental Psychology. Animal Behavior Processes</w:t>
      </w:r>
      <w:r w:rsidRPr="00D7788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Pr="00D77885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36</w:t>
      </w:r>
      <w:r w:rsidRPr="00D7788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(4), 495–500. </w:t>
      </w:r>
      <w:hyperlink r:id="rId21" w:history="1">
        <w:r w:rsidRPr="00D77885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037/a0020263</w:t>
        </w:r>
      </w:hyperlink>
    </w:p>
    <w:p w14:paraId="794D25A4" w14:textId="77777777" w:rsidR="008B022A" w:rsidRPr="008B022A" w:rsidRDefault="008B022A" w:rsidP="0055109A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B022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chore, A. N. (2019). Right Brain Psychotherapy (Norton Series on Interpersonal Neurobiology). W. W. Norton &amp; Company.</w:t>
      </w:r>
    </w:p>
    <w:p w14:paraId="1BF558F2" w14:textId="77777777" w:rsidR="009B327D" w:rsidRPr="0055109A" w:rsidRDefault="009B327D" w:rsidP="0055109A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510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iegel, P., &amp; Weinberger, J. (2012). Less is more: The effects of very brief versus clearly visible exposure. Emotion, 12(2), 394–402. </w:t>
      </w:r>
      <w:hyperlink r:id="rId22" w:history="1">
        <w:r w:rsidRPr="0055109A">
          <w:rPr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doi.org/10.1037/a0026806</w:t>
        </w:r>
      </w:hyperlink>
    </w:p>
    <w:p w14:paraId="6EEFFF88" w14:textId="77777777" w:rsidR="002062C4" w:rsidRPr="002062C4" w:rsidRDefault="002062C4" w:rsidP="004B7CCE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062C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piegel, D. (1998). Hypnosis and Implicit Memory: Automatic Processing of Explicit Content. American Journal of Clinical Hypnosis, 40(3), 231–240. </w:t>
      </w:r>
      <w:hyperlink r:id="rId23" w:history="1">
        <w:r w:rsidRPr="002062C4">
          <w:rPr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doi.org/10.1080/00029157.1998.10403429</w:t>
        </w:r>
      </w:hyperlink>
    </w:p>
    <w:p w14:paraId="69A070DB" w14:textId="77777777" w:rsidR="00A360DE" w:rsidRPr="0055109A" w:rsidRDefault="00A360DE" w:rsidP="0055109A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510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trick, M., </w:t>
      </w:r>
      <w:proofErr w:type="spellStart"/>
      <w:r w:rsidRPr="005510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jksterhuis</w:t>
      </w:r>
      <w:proofErr w:type="spellEnd"/>
      <w:r w:rsidRPr="005510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A., Bos, M. W., Sjoerdsma, A., van Baaren, R. B., &amp; Nordgren, L. F. (2011). A meta-analysis on unconscious thought effects. Social Cognition, 29(6), 738–762. </w:t>
      </w:r>
      <w:hyperlink r:id="rId24" w:history="1">
        <w:r w:rsidRPr="0055109A">
          <w:rPr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doi.org/10.1521/soco.2011.29.6.738</w:t>
        </w:r>
      </w:hyperlink>
    </w:p>
    <w:p w14:paraId="01865435" w14:textId="77777777" w:rsidR="00AA04CB" w:rsidRPr="00AA04CB" w:rsidRDefault="00AA04CB" w:rsidP="007E7DE9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04C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quire, L. R., &amp; Zola, S. M. (1996). Structure and function of declarative and nondeclarative memory systems. </w:t>
      </w:r>
      <w:r w:rsidRPr="00AA04C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Proceedings of the National Academy of Sciences</w:t>
      </w:r>
      <w:r w:rsidRPr="00AA04C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Pr="00AA04C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93</w:t>
      </w:r>
      <w:r w:rsidRPr="00AA04C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(24), 13515–13522. </w:t>
      </w:r>
      <w:hyperlink r:id="rId25" w:history="1">
        <w:r w:rsidRPr="00AA04CB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073/pnas.93.24.13515</w:t>
        </w:r>
      </w:hyperlink>
    </w:p>
    <w:p w14:paraId="4A8E7B8B" w14:textId="77777777" w:rsidR="00B347B9" w:rsidRDefault="00B347B9" w:rsidP="007E7DE9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347B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 xml:space="preserve">Turk-Browne, N. B., </w:t>
      </w:r>
      <w:proofErr w:type="spellStart"/>
      <w:r w:rsidRPr="00B347B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ungé</w:t>
      </w:r>
      <w:proofErr w:type="spellEnd"/>
      <w:r w:rsidRPr="00B347B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J. A., &amp; Scholl, B. J. (2005). The Automaticity of Visual Statistical Learning. </w:t>
      </w:r>
      <w:r w:rsidRPr="00B347B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ournal of Experimental Psychology: General</w:t>
      </w:r>
      <w:r w:rsidRPr="00B347B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Pr="00B347B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134</w:t>
      </w:r>
      <w:r w:rsidRPr="00B347B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(4), 552. </w:t>
      </w:r>
      <w:hyperlink r:id="rId26" w:history="1">
        <w:r w:rsidRPr="004B7CCE">
          <w:rPr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doi.org/10.1037/0096-3445.134.4.552</w:t>
        </w:r>
      </w:hyperlink>
    </w:p>
    <w:p w14:paraId="1B407D5F" w14:textId="77777777" w:rsidR="009B327D" w:rsidRPr="0055109A" w:rsidRDefault="009B327D" w:rsidP="0055109A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510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Weinberger, J., Siegel, P., Siefert, C., &amp; Drwal, J. (2011). What you cannot see can help you: The effect of exposure to unreportable stimuli on approach behavior. Consciousness and Cognition, 20(2), 173–180. </w:t>
      </w:r>
      <w:hyperlink r:id="rId27" w:history="1">
        <w:r w:rsidRPr="0055109A">
          <w:rPr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doi.org/10.1016/j.concog.2011.01.003</w:t>
        </w:r>
      </w:hyperlink>
    </w:p>
    <w:p w14:paraId="0FF65AA1" w14:textId="77777777" w:rsidR="002062C4" w:rsidRPr="002062C4" w:rsidRDefault="002062C4" w:rsidP="004B7CCE">
      <w:pPr>
        <w:spacing w:before="120" w:after="120" w:line="240" w:lineRule="auto"/>
        <w:ind w:left="72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062C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Weinberger, J., &amp; </w:t>
      </w:r>
      <w:proofErr w:type="spellStart"/>
      <w:r w:rsidRPr="002062C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toycheva</w:t>
      </w:r>
      <w:proofErr w:type="spellEnd"/>
      <w:r w:rsidRPr="002062C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V. (2019). The Unconscious: Theory, Research, and Clinical Implications. Guilford Publications.</w:t>
      </w:r>
    </w:p>
    <w:p w14:paraId="64D75A45" w14:textId="78758D1D" w:rsidR="00756F44" w:rsidRDefault="000E4AF0" w:rsidP="007E7DE9">
      <w:pPr>
        <w:spacing w:before="120" w:after="120" w:line="240" w:lineRule="auto"/>
        <w:ind w:left="720" w:hanging="720"/>
      </w:pPr>
      <w:r w:rsidRPr="000E4AF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Williamsen, J. A., Johnson, H. J., &amp; Eriksen, C. W. (1965). Some characteristics of posthypnotic amnesia. </w:t>
      </w:r>
      <w:r w:rsidRPr="000E4AF0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ournal of Abnormal Psychology</w:t>
      </w:r>
      <w:r w:rsidRPr="000E4AF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Pr="000E4AF0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70</w:t>
      </w:r>
      <w:r w:rsidRPr="000E4AF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(2), 123–131. </w:t>
      </w:r>
      <w:hyperlink r:id="rId28" w:history="1">
        <w:r w:rsidRPr="000E4AF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037/h0021934</w:t>
        </w:r>
      </w:hyperlink>
    </w:p>
    <w:sectPr w:rsidR="00756F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gAiQ3MTMxMjU0NTYyUdpeDU4uLM/DyQAuNaAKaNSRgsAAAA"/>
  </w:docVars>
  <w:rsids>
    <w:rsidRoot w:val="00756F44"/>
    <w:rsid w:val="00062963"/>
    <w:rsid w:val="00091569"/>
    <w:rsid w:val="000E4AF0"/>
    <w:rsid w:val="001D7194"/>
    <w:rsid w:val="002062C4"/>
    <w:rsid w:val="00224BF0"/>
    <w:rsid w:val="00370213"/>
    <w:rsid w:val="003823C1"/>
    <w:rsid w:val="003E01FA"/>
    <w:rsid w:val="003E160B"/>
    <w:rsid w:val="003F64AF"/>
    <w:rsid w:val="00401AA3"/>
    <w:rsid w:val="00436222"/>
    <w:rsid w:val="004B7CCE"/>
    <w:rsid w:val="004C4AB4"/>
    <w:rsid w:val="00532D70"/>
    <w:rsid w:val="0055109A"/>
    <w:rsid w:val="005F5359"/>
    <w:rsid w:val="0062104B"/>
    <w:rsid w:val="00701BC9"/>
    <w:rsid w:val="00705766"/>
    <w:rsid w:val="00707AD5"/>
    <w:rsid w:val="00756F44"/>
    <w:rsid w:val="0077536D"/>
    <w:rsid w:val="00785C1E"/>
    <w:rsid w:val="00795154"/>
    <w:rsid w:val="007E2995"/>
    <w:rsid w:val="007E7DE9"/>
    <w:rsid w:val="00824BBF"/>
    <w:rsid w:val="00825A04"/>
    <w:rsid w:val="008B022A"/>
    <w:rsid w:val="008E5940"/>
    <w:rsid w:val="00910B2F"/>
    <w:rsid w:val="00931A91"/>
    <w:rsid w:val="00961699"/>
    <w:rsid w:val="00982364"/>
    <w:rsid w:val="009B327D"/>
    <w:rsid w:val="00A360DE"/>
    <w:rsid w:val="00A41E4C"/>
    <w:rsid w:val="00A4441B"/>
    <w:rsid w:val="00A957F8"/>
    <w:rsid w:val="00AA04CB"/>
    <w:rsid w:val="00B347B9"/>
    <w:rsid w:val="00B85125"/>
    <w:rsid w:val="00BC62D6"/>
    <w:rsid w:val="00C10B66"/>
    <w:rsid w:val="00C9084C"/>
    <w:rsid w:val="00CA3FB2"/>
    <w:rsid w:val="00CF3562"/>
    <w:rsid w:val="00D11B90"/>
    <w:rsid w:val="00D26CD3"/>
    <w:rsid w:val="00D3775A"/>
    <w:rsid w:val="00D77885"/>
    <w:rsid w:val="00D8755E"/>
    <w:rsid w:val="00E139C4"/>
    <w:rsid w:val="00E2560D"/>
    <w:rsid w:val="00E4087B"/>
    <w:rsid w:val="00E93106"/>
    <w:rsid w:val="00ED62A6"/>
    <w:rsid w:val="00FE5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A7648"/>
  <w15:chartTrackingRefBased/>
  <w15:docId w15:val="{2FF05B5A-AA7C-419B-B36A-5D4F66ECC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E594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4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737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8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5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201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3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484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92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0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3165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06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7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6996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36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25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6386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26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6813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9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1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2457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7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76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309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23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64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814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73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60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38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27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9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806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29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0944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73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99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2681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2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44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481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79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787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12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2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3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0321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10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98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0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8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67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856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18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6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521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56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3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2630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7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9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0389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06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3201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45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76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0138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93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331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822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2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3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256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99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0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4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395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3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8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7619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5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0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2588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56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2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0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8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8920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5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02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829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24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cub.2021.04.072" TargetMode="External"/><Relationship Id="rId13" Type="http://schemas.openxmlformats.org/officeDocument/2006/relationships/hyperlink" Target="https://doi.org/10.1016/j.neuroimage.2008.11.015" TargetMode="External"/><Relationship Id="rId18" Type="http://schemas.openxmlformats.org/officeDocument/2006/relationships/hyperlink" Target="https://doi.org/10.1016/j.concog.2013.04.016" TargetMode="External"/><Relationship Id="rId26" Type="http://schemas.openxmlformats.org/officeDocument/2006/relationships/hyperlink" Target="https://doi.org/10.1037/0096-3445.134.4.552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doi.org/10.1037/a0020263" TargetMode="External"/><Relationship Id="rId7" Type="http://schemas.openxmlformats.org/officeDocument/2006/relationships/hyperlink" Target="https://doi.org/10.1016/j.concog.2005.04.007" TargetMode="External"/><Relationship Id="rId12" Type="http://schemas.openxmlformats.org/officeDocument/2006/relationships/hyperlink" Target="https://doi.org/10.1016/0010-0285(80)90010-9" TargetMode="External"/><Relationship Id="rId17" Type="http://schemas.openxmlformats.org/officeDocument/2006/relationships/hyperlink" Target="https://doi.org/10.1080/20008198.2017.1400879" TargetMode="External"/><Relationship Id="rId25" Type="http://schemas.openxmlformats.org/officeDocument/2006/relationships/hyperlink" Target="https://doi.org/10.1073/pnas.93.24.13515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doi.org/10.1037/0278-7393.13.4.523" TargetMode="External"/><Relationship Id="rId20" Type="http://schemas.openxmlformats.org/officeDocument/2006/relationships/hyperlink" Target="https://doi.org/10.1037/0278-7393.13.3.501" TargetMode="External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doi.org/10.1037/0022-3514.86.2.345" TargetMode="External"/><Relationship Id="rId11" Type="http://schemas.openxmlformats.org/officeDocument/2006/relationships/hyperlink" Target="https://doi.org/10.1037/0278-7393.10.1.164" TargetMode="External"/><Relationship Id="rId24" Type="http://schemas.openxmlformats.org/officeDocument/2006/relationships/hyperlink" Target="https://doi.org/10.1521/soco.2011.29.6.738" TargetMode="External"/><Relationship Id="rId5" Type="http://schemas.openxmlformats.org/officeDocument/2006/relationships/hyperlink" Target="https://doi.org/10.1080/00207147808409320" TargetMode="External"/><Relationship Id="rId15" Type="http://schemas.openxmlformats.org/officeDocument/2006/relationships/hyperlink" Target="https://doi.org/10.1037/0278-7393.12.1.135" TargetMode="External"/><Relationship Id="rId23" Type="http://schemas.openxmlformats.org/officeDocument/2006/relationships/hyperlink" Target="https://doi.org/10.1080/00029157.1998.10403429" TargetMode="External"/><Relationship Id="rId28" Type="http://schemas.openxmlformats.org/officeDocument/2006/relationships/hyperlink" Target="https://doi.org/10.1037/h0021934" TargetMode="External"/><Relationship Id="rId10" Type="http://schemas.openxmlformats.org/officeDocument/2006/relationships/hyperlink" Target="https://doi.org/10.1037/a0032305" TargetMode="External"/><Relationship Id="rId19" Type="http://schemas.openxmlformats.org/officeDocument/2006/relationships/hyperlink" Target="https://doi.org/10.1016/j.neuropsychologia.2013.06.019" TargetMode="External"/><Relationship Id="rId4" Type="http://schemas.openxmlformats.org/officeDocument/2006/relationships/hyperlink" Target="https://doi.org/10.1521/soco.2011.29.6.629" TargetMode="External"/><Relationship Id="rId9" Type="http://schemas.openxmlformats.org/officeDocument/2006/relationships/hyperlink" Target="https://doi.org/10.1080/0091651X.1970.10380270" TargetMode="External"/><Relationship Id="rId14" Type="http://schemas.openxmlformats.org/officeDocument/2006/relationships/hyperlink" Target="https://doi.org/10.1162/jocn.1989.1.3.238" TargetMode="External"/><Relationship Id="rId22" Type="http://schemas.openxmlformats.org/officeDocument/2006/relationships/hyperlink" Target="https://doi.org/10.1037/a0026806" TargetMode="External"/><Relationship Id="rId27" Type="http://schemas.openxmlformats.org/officeDocument/2006/relationships/hyperlink" Target="https://doi.org/10.1016/j.concog.2011.01.003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82</Words>
  <Characters>674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DAMIS</dc:creator>
  <cp:keywords/>
  <dc:description/>
  <cp:lastModifiedBy>LOUIS DAMIS</cp:lastModifiedBy>
  <cp:revision>2</cp:revision>
  <dcterms:created xsi:type="dcterms:W3CDTF">2023-10-19T11:31:00Z</dcterms:created>
  <dcterms:modified xsi:type="dcterms:W3CDTF">2023-10-19T11:31:00Z</dcterms:modified>
</cp:coreProperties>
</file>